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87C20D7" w14:textId="77777777" w:rsidR="009619FD" w:rsidRDefault="009619FD" w:rsidP="009619FD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4D04C4FA" w14:textId="761CFAA0" w:rsidR="009619FD" w:rsidRDefault="009619FD" w:rsidP="009619FD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1</w:t>
      </w:r>
    </w:p>
    <w:p w14:paraId="4B0581D0" w14:textId="77777777" w:rsidR="009619FD" w:rsidRDefault="009619FD" w:rsidP="009619FD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2D51DDFB" w14:textId="77777777" w:rsidR="009619FD" w:rsidRDefault="009619FD" w:rsidP="009619F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8BDC2B9" w14:textId="77777777" w:rsidR="009619FD" w:rsidRDefault="009619FD" w:rsidP="009619F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2E3F332" w14:textId="77777777" w:rsidR="009619FD" w:rsidRDefault="009619FD" w:rsidP="009619F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DF5A3A6" w14:textId="77777777" w:rsidR="009619FD" w:rsidRDefault="009619FD" w:rsidP="009619F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393F305" w14:textId="77777777" w:rsidR="009619FD" w:rsidRDefault="009619FD" w:rsidP="009619F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DDEC6E1" w14:textId="77777777" w:rsidR="009619FD" w:rsidRDefault="009619FD" w:rsidP="009619F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808B30" w14:textId="77777777" w:rsidR="009619FD" w:rsidRDefault="009619FD" w:rsidP="009619F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C68AE64" w14:textId="77777777" w:rsidR="009619FD" w:rsidRDefault="009619FD" w:rsidP="009619FD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16F71935" w14:textId="77777777" w:rsidR="009619FD" w:rsidRDefault="009619FD" w:rsidP="009619FD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208EC8CB" w14:textId="77777777" w:rsidR="009619FD" w:rsidRDefault="009619FD" w:rsidP="009619FD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13D193B9" w14:textId="77777777" w:rsidR="009619FD" w:rsidRDefault="009619FD" w:rsidP="009619FD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6A1CED02" w14:textId="1ABD3270" w:rsidR="009619FD" w:rsidRDefault="009619FD" w:rsidP="009619FD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 ,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</w:t>
      </w: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On – 11</w:t>
      </w:r>
    </w:p>
    <w:p w14:paraId="72BD4688" w14:textId="1A448893" w:rsidR="009619FD" w:rsidRDefault="009619FD" w:rsidP="009619FD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 xml:space="preserve">Add </w:t>
      </w:r>
      <w:proofErr w:type="spellStart"/>
      <w:r>
        <w:rPr>
          <w:rFonts w:ascii="Cambria" w:eastAsia="Cambria" w:hAnsi="Cambria" w:cs="Cambria"/>
          <w:b/>
          <w:szCs w:val="32"/>
          <w:lang w:val="en-US" w:eastAsia="en-IN"/>
        </w:rPr>
        <w:t>RecodSet</w:t>
      </w:r>
      <w:proofErr w:type="spellEnd"/>
      <w:r>
        <w:rPr>
          <w:rFonts w:ascii="Cambria" w:eastAsia="Cambria" w:hAnsi="Cambria" w:cs="Cambria"/>
          <w:b/>
          <w:szCs w:val="32"/>
          <w:lang w:val="en-US" w:eastAsia="en-IN"/>
        </w:rPr>
        <w:t xml:space="preserve"> to DNS</w:t>
      </w:r>
      <w:bookmarkStart w:id="1" w:name="_GoBack"/>
      <w:bookmarkEnd w:id="1"/>
      <w:r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p w14:paraId="618E283F" w14:textId="7688D1E7" w:rsidR="00D64787" w:rsidRDefault="00D64787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DNS Zone and copy Name Server Addresses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F02E1E8" w14:textId="63186994" w:rsidR="00C628A3" w:rsidRPr="00D64787" w:rsidRDefault="00C628A3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C628A3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B23A8B5" wp14:editId="7284AEAA">
            <wp:extent cx="5943600" cy="1989911"/>
            <wp:effectExtent l="0" t="0" r="0" b="0"/>
            <wp:docPr id="1" name="Picture 1" descr="C:\Users\Intellipaat-Team\Desktop\DNS NEW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DNS NEW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9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6C352" w14:textId="0AB6AFCE" w:rsidR="00D64787" w:rsidRDefault="00D64787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C628A3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hange the name server addresses in your domain name </w:t>
      </w:r>
      <w:r w:rsidR="00C628A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provider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website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72D919D" w14:textId="294CEB0A" w:rsidR="00C628A3" w:rsidRPr="00D64787" w:rsidRDefault="00C628A3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ab/>
      </w:r>
      <w:r w:rsidRPr="00C628A3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28E5961" wp14:editId="476FC324">
            <wp:extent cx="5943600" cy="2880076"/>
            <wp:effectExtent l="0" t="0" r="0" b="0"/>
            <wp:docPr id="2" name="Picture 2" descr="C:\Users\Intellipaat-Team\Desktop\DNS NEW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DNS NEW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0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64512" w14:textId="6164C73D" w:rsidR="00D75F15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C628A3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2E2FF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DNS Zone</w:t>
      </w:r>
      <w:bookmarkEnd w:id="0"/>
      <w:r w:rsidR="00C628A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</w:t>
      </w:r>
      <w:r w:rsidR="004C6F9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lick on </w:t>
      </w:r>
      <w:r w:rsidR="006A1A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‘</w:t>
      </w:r>
      <w:r w:rsidR="00D75F1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+ </w:t>
      </w:r>
      <w:r w:rsidR="002E2FF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ecord Set</w:t>
      </w:r>
      <w:r w:rsidR="006A1A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.</w:t>
      </w:r>
    </w:p>
    <w:p w14:paraId="521B90E8" w14:textId="756E1F68" w:rsidR="003572E7" w:rsidRDefault="003572E7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572E7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3722C490" wp14:editId="132B88E8">
            <wp:extent cx="5943600" cy="3191052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Intellipaat-Team\Desktop\DNS\images\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1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2FE3A" w14:textId="77777777" w:rsidR="003572E7" w:rsidRDefault="003572E7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59F58F7" w14:textId="062C9C65" w:rsidR="006A1AB4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C628A3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628A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and c</w:t>
      </w:r>
      <w:r w:rsidR="00D75F1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lick on ‘</w:t>
      </w:r>
      <w:r w:rsidR="002E2FF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</w:t>
      </w:r>
      <w:r w:rsidR="00184BD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K’</w:t>
      </w:r>
      <w:r w:rsidR="00582FE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r w:rsidR="00184BDB" w:rsidRPr="003572E7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538FB69" wp14:editId="4611B0FA">
            <wp:extent cx="4111887" cy="5878195"/>
            <wp:effectExtent l="0" t="0" r="3175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Intellipaat-Team\Desktop\DNS\images\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887" cy="587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A3090" w14:textId="77777777" w:rsidR="009D075E" w:rsidRDefault="009D075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48FA6361" w14:textId="77777777" w:rsidR="009D075E" w:rsidRDefault="009D075E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8C3653E" w14:textId="77777777" w:rsidR="009D075E" w:rsidRDefault="009D075E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B0FCFAC" w14:textId="77777777" w:rsidR="009D075E" w:rsidRDefault="009D075E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89EAC48" w14:textId="77777777" w:rsidR="009D075E" w:rsidRDefault="009D075E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A444C33" w14:textId="77777777" w:rsidR="009D075E" w:rsidRDefault="009D075E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8D72BE2" w14:textId="149F93EB" w:rsidR="003572E7" w:rsidRDefault="009D075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Now open the domain:</w:t>
      </w:r>
    </w:p>
    <w:p w14:paraId="2DA5E625" w14:textId="526964AB" w:rsidR="009D075E" w:rsidRDefault="009D075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D075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11B7567" wp14:editId="54F34B60">
            <wp:extent cx="5943600" cy="3023270"/>
            <wp:effectExtent l="0" t="0" r="0" b="5715"/>
            <wp:docPr id="3" name="Picture 3" descr="C:\Users\Intellipaat-Team\Desktop\DNS NEW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DNS NEW\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2B63D" w14:textId="77777777" w:rsidR="009D075E" w:rsidRDefault="009D075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9D075E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AFAFFE" w14:textId="77777777" w:rsidR="00D942CD" w:rsidRDefault="00D942CD">
      <w:pPr>
        <w:spacing w:after="0" w:line="240" w:lineRule="auto"/>
      </w:pPr>
      <w:r>
        <w:separator/>
      </w:r>
    </w:p>
  </w:endnote>
  <w:endnote w:type="continuationSeparator" w:id="0">
    <w:p w14:paraId="1BE36796" w14:textId="77777777" w:rsidR="00D942CD" w:rsidRDefault="00D94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9619FD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87C9D4" w14:textId="77777777" w:rsidR="00D942CD" w:rsidRDefault="00D942CD">
      <w:pPr>
        <w:spacing w:after="0" w:line="240" w:lineRule="auto"/>
      </w:pPr>
      <w:r>
        <w:separator/>
      </w:r>
    </w:p>
  </w:footnote>
  <w:footnote w:type="continuationSeparator" w:id="0">
    <w:p w14:paraId="777339D8" w14:textId="77777777" w:rsidR="00D942CD" w:rsidRDefault="00D94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55A"/>
    <w:rsid w:val="00172967"/>
    <w:rsid w:val="00184BDB"/>
    <w:rsid w:val="001B0EB5"/>
    <w:rsid w:val="001C7FDF"/>
    <w:rsid w:val="001D6C04"/>
    <w:rsid w:val="002463DC"/>
    <w:rsid w:val="0029445A"/>
    <w:rsid w:val="002B341A"/>
    <w:rsid w:val="002E2FF0"/>
    <w:rsid w:val="003136D4"/>
    <w:rsid w:val="00320DEB"/>
    <w:rsid w:val="003572E7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4F6414"/>
    <w:rsid w:val="00582FED"/>
    <w:rsid w:val="005B235C"/>
    <w:rsid w:val="005D2468"/>
    <w:rsid w:val="005D3B9C"/>
    <w:rsid w:val="00612F4F"/>
    <w:rsid w:val="00615F72"/>
    <w:rsid w:val="00622745"/>
    <w:rsid w:val="00654494"/>
    <w:rsid w:val="006A1AB4"/>
    <w:rsid w:val="006B19FE"/>
    <w:rsid w:val="006B47EE"/>
    <w:rsid w:val="006E6832"/>
    <w:rsid w:val="00786A25"/>
    <w:rsid w:val="007D0BD4"/>
    <w:rsid w:val="007D1118"/>
    <w:rsid w:val="007F1C87"/>
    <w:rsid w:val="00806506"/>
    <w:rsid w:val="008636D2"/>
    <w:rsid w:val="008B3CC6"/>
    <w:rsid w:val="008D401A"/>
    <w:rsid w:val="00947D1F"/>
    <w:rsid w:val="0095054A"/>
    <w:rsid w:val="009619FD"/>
    <w:rsid w:val="009659BC"/>
    <w:rsid w:val="00996FE7"/>
    <w:rsid w:val="009D075E"/>
    <w:rsid w:val="00A07B40"/>
    <w:rsid w:val="00A22204"/>
    <w:rsid w:val="00A53EF7"/>
    <w:rsid w:val="00A6687F"/>
    <w:rsid w:val="00AD1512"/>
    <w:rsid w:val="00B13BF2"/>
    <w:rsid w:val="00B95BC1"/>
    <w:rsid w:val="00BB4786"/>
    <w:rsid w:val="00BB4DAF"/>
    <w:rsid w:val="00BF0243"/>
    <w:rsid w:val="00BF2428"/>
    <w:rsid w:val="00C03175"/>
    <w:rsid w:val="00C628A3"/>
    <w:rsid w:val="00C62D5A"/>
    <w:rsid w:val="00C83013"/>
    <w:rsid w:val="00C85A93"/>
    <w:rsid w:val="00CB48D9"/>
    <w:rsid w:val="00CF2044"/>
    <w:rsid w:val="00CF357B"/>
    <w:rsid w:val="00CF4664"/>
    <w:rsid w:val="00D03654"/>
    <w:rsid w:val="00D246E0"/>
    <w:rsid w:val="00D3724A"/>
    <w:rsid w:val="00D64787"/>
    <w:rsid w:val="00D75F15"/>
    <w:rsid w:val="00D942CD"/>
    <w:rsid w:val="00DA77F3"/>
    <w:rsid w:val="00DF1B42"/>
    <w:rsid w:val="00E00480"/>
    <w:rsid w:val="00E553AF"/>
    <w:rsid w:val="00E56323"/>
    <w:rsid w:val="00EB246D"/>
    <w:rsid w:val="00EE7B00"/>
    <w:rsid w:val="00F17608"/>
    <w:rsid w:val="00F36B5D"/>
    <w:rsid w:val="00F42D60"/>
    <w:rsid w:val="00F44A28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9</cp:revision>
  <dcterms:created xsi:type="dcterms:W3CDTF">2019-08-28T07:19:00Z</dcterms:created>
  <dcterms:modified xsi:type="dcterms:W3CDTF">2019-09-11T11:54:00Z</dcterms:modified>
</cp:coreProperties>
</file>